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25C48F7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BA1638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December </w:t>
      </w:r>
      <w:r w:rsidR="001330DE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BA1638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D54A6F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183"/>
      </w:tblGrid>
      <w:tr w:rsidR="000A52CF" w:rsidRPr="001B168C" w14:paraId="54A58A02" w14:textId="77777777" w:rsidTr="00631C1D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08627B" w:rsidRPr="006D32FE" w14:paraId="2404C781" w14:textId="77777777" w:rsidTr="00631C1D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59246C57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1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078A2C17" w:rsidR="0008627B" w:rsidRPr="00DA0A5D" w:rsidRDefault="008C1DC3" w:rsidP="0045022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2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15AC2F22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4B863BB6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4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55FF1972" w:rsidR="0008627B" w:rsidRPr="006B0250" w:rsidRDefault="00BA1638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 w:rsidR="008C1DC3">
              <w:rPr>
                <w:b/>
                <w:bCs/>
                <w:color w:val="000000" w:themeColor="text1"/>
                <w:sz w:val="20"/>
                <w:szCs w:val="20"/>
              </w:rPr>
              <w:t>5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B1A1F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3B6E85" w:rsidRPr="006D32FE" w14:paraId="43D4F6AC" w14:textId="77777777" w:rsidTr="00631C1D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004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34C151F6" w:rsidR="008B539F" w:rsidRPr="00A805B9" w:rsidRDefault="008C1DC3" w:rsidP="00CB1A1F">
            <w:pPr>
              <w:pStyle w:val="paragraph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18"/>
                <w:szCs w:val="18"/>
              </w:rPr>
              <w:t>No new standards are being introduced.   Semester Exam Review in Progress</w:t>
            </w:r>
          </w:p>
        </w:tc>
      </w:tr>
      <w:tr w:rsidR="0008627B" w:rsidRPr="006D32FE" w14:paraId="17DA884E" w14:textId="77777777" w:rsidTr="00631C1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8627B" w:rsidRPr="006D32FE" w:rsidRDefault="0008627B" w:rsidP="0008627B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5871B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  <w:r w:rsidRPr="00450227">
              <w:rPr>
                <w:b/>
                <w:bCs/>
                <w:sz w:val="20"/>
                <w:szCs w:val="20"/>
              </w:rPr>
              <w:t>Objective</w:t>
            </w:r>
          </w:p>
          <w:p w14:paraId="5550AE99" w14:textId="4CF07542" w:rsidR="0008627B" w:rsidRPr="00450227" w:rsidRDefault="008C1DC3" w:rsidP="00450227">
            <w:pPr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1D8BB28" w14:textId="11E766CC" w:rsidR="0008627B" w:rsidRPr="00161770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50954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  <w:r w:rsidRPr="00450227">
              <w:rPr>
                <w:b/>
                <w:bCs/>
                <w:sz w:val="20"/>
                <w:szCs w:val="20"/>
              </w:rPr>
              <w:t>Objective</w:t>
            </w:r>
          </w:p>
          <w:p w14:paraId="1D23E370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</w:p>
          <w:p w14:paraId="2EDCF9AA" w14:textId="0EC0518C" w:rsidR="0008627B" w:rsidRPr="00DA0A5D" w:rsidRDefault="008C1DC3" w:rsidP="0008627B">
            <w:pPr>
              <w:widowControl w:val="0"/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803C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13957A68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D23F95C" w14:textId="464928F6" w:rsidR="0008627B" w:rsidRPr="00161770" w:rsidRDefault="008C1DC3" w:rsidP="0008627B">
            <w:pPr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6145A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49E73A4D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19D8B09F" w14:textId="69350FAE" w:rsidR="0008627B" w:rsidRPr="0008627B" w:rsidRDefault="008C1DC3" w:rsidP="0008627B">
            <w:pPr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F3791F1" w14:textId="27B3465A" w:rsidR="0008627B" w:rsidRPr="00161770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220DE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7F6E62A7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9CA1027" w14:textId="56DCD281" w:rsidR="0008627B" w:rsidRPr="00161770" w:rsidRDefault="00CB1A1F" w:rsidP="0008627B">
            <w:pPr>
              <w:widowControl w:val="0"/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00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1913"/>
        <w:gridCol w:w="180"/>
      </w:tblGrid>
      <w:tr w:rsidR="0008627B" w:rsidRPr="006D32FE" w14:paraId="41807183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4D59C" w14:textId="77777777" w:rsidR="00EB3012" w:rsidRPr="0007203D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3B4EC930" w14:textId="77777777" w:rsidR="00450227" w:rsidRPr="00450227" w:rsidRDefault="00450227" w:rsidP="00450227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63452255" w14:textId="77777777" w:rsidR="0008627B" w:rsidRPr="0003025F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8A7085D" w14:textId="6B561C17" w:rsidR="0008627B" w:rsidRPr="00CD799D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5364D" w14:textId="77777777" w:rsidR="00EB3012" w:rsidRPr="0007203D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0426EE16" w14:textId="48BED278" w:rsidR="00450227" w:rsidRPr="00450227" w:rsidRDefault="00450227" w:rsidP="0045022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3A205DA5" w:rsidR="0008627B" w:rsidRPr="009E7788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D24C0" w14:textId="77777777" w:rsidR="00EB3012" w:rsidRPr="0007203D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42589212" w14:textId="2946B72B" w:rsidR="0008627B" w:rsidRPr="008D0229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29B40" w14:textId="5D6BC505" w:rsidR="0008627B" w:rsidRPr="0008627B" w:rsidRDefault="00CB1A1F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Review Game </w:t>
            </w:r>
          </w:p>
          <w:p w14:paraId="60DAC22F" w14:textId="77777777" w:rsidR="0008627B" w:rsidRPr="0008627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95515D4" w14:textId="43588068" w:rsidR="0008627B" w:rsidRPr="0091509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AE8A5D0" w14:textId="30335BE1" w:rsidR="0008627B" w:rsidRPr="002E01DC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B036B" w14:textId="26208EF4" w:rsidR="0008627B" w:rsidRPr="0007203D" w:rsidRDefault="00CB1A1F" w:rsidP="0008627B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2A2DFE45" w14:textId="62EEFB5B" w:rsidR="0008627B" w:rsidRPr="008B539F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08627B" w:rsidRPr="006D32FE" w14:paraId="23531563" w14:textId="77777777" w:rsidTr="00631C1D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08627B" w:rsidRPr="00906657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900FF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532B7FA3" w14:textId="77777777" w:rsidR="0008627B" w:rsidRPr="00450227" w:rsidRDefault="0008627B" w:rsidP="0008627B">
            <w:pPr>
              <w:rPr>
                <w:sz w:val="20"/>
                <w:szCs w:val="20"/>
              </w:rPr>
            </w:pPr>
          </w:p>
          <w:p w14:paraId="5A6F2E9F" w14:textId="6D8FA536" w:rsidR="0008627B" w:rsidRPr="00010A3A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C4841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765C823E" w14:textId="3CE3FB26" w:rsidR="0008627B" w:rsidRPr="00010A3A" w:rsidRDefault="0008627B" w:rsidP="00086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18E8A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55FD87B9" w14:textId="24065D50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FA5D8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1F590268" w14:textId="77777777" w:rsidR="0008627B" w:rsidRDefault="0008627B" w:rsidP="0008627B"/>
          <w:p w14:paraId="13EAA58A" w14:textId="77777777" w:rsidR="0008627B" w:rsidRPr="0091509B" w:rsidRDefault="0008627B" w:rsidP="0008627B">
            <w:pPr>
              <w:rPr>
                <w:sz w:val="20"/>
                <w:szCs w:val="20"/>
              </w:rPr>
            </w:pPr>
          </w:p>
          <w:p w14:paraId="7A4CA024" w14:textId="20315C97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4AB77" w14:textId="6D72FAF4" w:rsidR="0008627B" w:rsidRPr="001A65BB" w:rsidRDefault="00CB1A1F" w:rsidP="0008627B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68A88068" w14:textId="0962C083" w:rsidR="0008627B" w:rsidRPr="00A81961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450227" w:rsidRPr="006D32FE" w14:paraId="31E3260D" w14:textId="77777777" w:rsidTr="00631C1D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2C562A90" w14:textId="1FE9C7E0" w:rsidR="00450227" w:rsidRPr="00631C1D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3CEBE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00AB9063" w14:textId="1FBF52EB" w:rsidR="00450227" w:rsidRPr="00AE6AF4" w:rsidRDefault="00450227" w:rsidP="00450227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BE900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50CED0AC" w14:textId="2C6F854E" w:rsidR="00450227" w:rsidRPr="00962DD8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B1D68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292844DB" w14:textId="411030D8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3AE3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67C0F30F" w14:textId="77777777" w:rsidR="00450227" w:rsidRPr="00D46254" w:rsidRDefault="00450227" w:rsidP="00450227">
            <w:pPr>
              <w:rPr>
                <w:sz w:val="20"/>
                <w:szCs w:val="20"/>
              </w:rPr>
            </w:pPr>
          </w:p>
          <w:p w14:paraId="08E659DB" w14:textId="70398440" w:rsidR="00450227" w:rsidRPr="00AE6AF4" w:rsidRDefault="00450227" w:rsidP="00450227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7DA5D" w14:textId="603F0B9F" w:rsidR="00450227" w:rsidRPr="004324A2" w:rsidRDefault="00CB1A1F" w:rsidP="0045022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Review Game </w:t>
            </w:r>
          </w:p>
          <w:p w14:paraId="0811E74D" w14:textId="4400F1A9" w:rsidR="00450227" w:rsidRPr="00A81961" w:rsidRDefault="00450227" w:rsidP="00450227">
            <w:pPr>
              <w:widowControl w:val="0"/>
              <w:rPr>
                <w:sz w:val="20"/>
                <w:szCs w:val="20"/>
              </w:rPr>
            </w:pPr>
          </w:p>
        </w:tc>
      </w:tr>
      <w:tr w:rsidR="00450227" w:rsidRPr="006D32FE" w14:paraId="70108707" w14:textId="77777777" w:rsidTr="00631C1D">
        <w:trPr>
          <w:gridAfter w:val="1"/>
          <w:wAfter w:w="180" w:type="dxa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450227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450227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2F63B799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893664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75417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44E3582B" w14:textId="5CC861ED" w:rsidR="00450227" w:rsidRPr="00AE6AF4" w:rsidRDefault="00450227" w:rsidP="0045022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D6585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60BA49C1" w14:textId="75DF4636" w:rsidR="00450227" w:rsidRPr="0007203D" w:rsidRDefault="00450227" w:rsidP="00450227">
            <w:pPr>
              <w:pStyle w:val="paragraph"/>
              <w:rPr>
                <w:b/>
                <w:bCs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48762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65AC4CAC" w14:textId="0A93EADB" w:rsidR="00450227" w:rsidRPr="0091509B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A1CB4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1E066157" w14:textId="1B312720" w:rsidR="00450227" w:rsidRPr="00AE6AF4" w:rsidRDefault="00450227" w:rsidP="00450227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0453A" w14:textId="26A012C9" w:rsidR="00450227" w:rsidRPr="004324A2" w:rsidRDefault="00CB1A1F" w:rsidP="0045022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75D10DEF" w14:textId="0B4CA8BA" w:rsidR="00450227" w:rsidRPr="002E01DC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50227" w:rsidRPr="006D32FE" w14:paraId="3BA6C9C0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7DE7F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117F8A9A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64F4EEF7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75988913" w14:textId="23805C57" w:rsidR="00450227" w:rsidRPr="006D32FE" w:rsidRDefault="00EB3012" w:rsidP="00EB301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F952E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307AB511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6E811F38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77CFA3CC" w14:textId="6A97A393" w:rsidR="00450227" w:rsidRPr="00C07D1B" w:rsidRDefault="00EB3012" w:rsidP="00EB3012">
            <w:pPr>
              <w:pStyle w:val="paragraph"/>
              <w:spacing w:before="0" w:beforeAutospacing="0" w:after="0" w:afterAutospacing="0"/>
              <w:rPr>
                <w:color w:val="000000" w:themeColor="text1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F4954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3C2D1A5F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295975D8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73CBB9B9" w14:textId="680AB64F" w:rsidR="00450227" w:rsidRPr="006D32FE" w:rsidRDefault="00EB3012" w:rsidP="00EB3012">
            <w:pPr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DFC19" w14:textId="0EDBCC96" w:rsidR="00CB1A1F" w:rsidRPr="00CB1A1F" w:rsidRDefault="00450227" w:rsidP="00CB1A1F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Closure</w:t>
            </w:r>
            <w:r w:rsidR="00CB1A1F">
              <w:rPr>
                <w:rFonts w:ascii="Cambria" w:hAnsi="Cambria"/>
                <w:b/>
                <w:bCs/>
                <w:sz w:val="20"/>
                <w:szCs w:val="20"/>
              </w:rPr>
              <w:t>:</w:t>
            </w:r>
            <w:r w:rsidR="00CB1A1F"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  <w:r w:rsidR="00CB1A1F" w:rsidRPr="00CB1A1F">
              <w:rPr>
                <w:rFonts w:ascii="Cambria" w:hAnsi="Cambria"/>
                <w:sz w:val="20"/>
                <w:szCs w:val="20"/>
              </w:rPr>
              <w:t>If you could go back and prepare differently for this assessment, what would you change and why?</w:t>
            </w:r>
          </w:p>
          <w:p w14:paraId="0CAD375B" w14:textId="77777777" w:rsidR="00CB1A1F" w:rsidRPr="00CB1A1F" w:rsidRDefault="00CB1A1F" w:rsidP="00CB1A1F">
            <w:pPr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learned about yourself as a learner during this unit?</w:t>
            </w:r>
          </w:p>
          <w:p w14:paraId="6C3163AA" w14:textId="77777777" w:rsidR="00CB1A1F" w:rsidRPr="00CB1A1F" w:rsidRDefault="00CB1A1F" w:rsidP="00CB1A1F">
            <w:pPr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Looking ahead, what is one goal you want to set for the next unit to improve your learning or performance?</w:t>
            </w:r>
          </w:p>
          <w:p w14:paraId="69A0EEB5" w14:textId="3DC96725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096EF" w14:textId="352B1958" w:rsidR="00CB1A1F" w:rsidRPr="00CB1A1F" w:rsidRDefault="00CB1A1F" w:rsidP="00CB1A1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50EB25D1" w14:textId="77777777" w:rsidR="00CB1A1F" w:rsidRPr="00CB1A1F" w:rsidRDefault="00CB1A1F" w:rsidP="00CB1A1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68169858" w14:textId="77777777" w:rsidR="00CB1A1F" w:rsidRPr="00CB1A1F" w:rsidRDefault="00CB1A1F" w:rsidP="00CB1A1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5DF2835F" w14:textId="09E5D28C" w:rsidR="00450227" w:rsidRPr="006D32FE" w:rsidRDefault="00CB1A1F" w:rsidP="00CB1A1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</w:tr>
      <w:tr w:rsidR="00450227" w:rsidRPr="006D32FE" w14:paraId="7B506449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450227" w:rsidRPr="006D32FE" w14:paraId="1E107C85" w14:textId="77777777" w:rsidTr="00631C1D">
        <w:trPr>
          <w:gridAfter w:val="1"/>
          <w:wAfter w:w="180" w:type="dxa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450227" w:rsidRPr="006D32FE" w14:paraId="59B4D4E8" w14:textId="77777777" w:rsidTr="00631C1D">
        <w:trPr>
          <w:gridAfter w:val="1"/>
          <w:wAfter w:w="180" w:type="dxa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450227" w:rsidRPr="006D32FE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450227" w:rsidRPr="006D32FE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50227" w:rsidRPr="006D32FE" w14:paraId="5511715C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450227" w:rsidRPr="006D32FE" w:rsidRDefault="00450227" w:rsidP="00450227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450227" w:rsidRPr="006D32FE" w14:paraId="51B3911D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450227" w:rsidRDefault="00450227" w:rsidP="0045022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450227" w:rsidRPr="00EB6477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450227" w:rsidRPr="006D32FE" w:rsidRDefault="00450227" w:rsidP="0045022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19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78781" w14:textId="77777777" w:rsidR="00444138" w:rsidRDefault="00444138">
      <w:r>
        <w:separator/>
      </w:r>
    </w:p>
  </w:endnote>
  <w:endnote w:type="continuationSeparator" w:id="0">
    <w:p w14:paraId="0D5F9E03" w14:textId="77777777" w:rsidR="00444138" w:rsidRDefault="00444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C25CF" w14:textId="77777777" w:rsidR="00444138" w:rsidRDefault="00444138">
      <w:r>
        <w:separator/>
      </w:r>
    </w:p>
  </w:footnote>
  <w:footnote w:type="continuationSeparator" w:id="0">
    <w:p w14:paraId="4EFFD874" w14:textId="77777777" w:rsidR="00444138" w:rsidRDefault="004441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2A"/>
    <w:multiLevelType w:val="multilevel"/>
    <w:tmpl w:val="7232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22182"/>
    <w:multiLevelType w:val="multilevel"/>
    <w:tmpl w:val="4910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AA66FC"/>
    <w:multiLevelType w:val="multilevel"/>
    <w:tmpl w:val="5A0C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016681"/>
    <w:multiLevelType w:val="multilevel"/>
    <w:tmpl w:val="672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323B34"/>
    <w:multiLevelType w:val="multilevel"/>
    <w:tmpl w:val="0356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C12B6"/>
    <w:multiLevelType w:val="multilevel"/>
    <w:tmpl w:val="F4D8B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2D3724"/>
    <w:multiLevelType w:val="multilevel"/>
    <w:tmpl w:val="1F56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EC2940"/>
    <w:multiLevelType w:val="multilevel"/>
    <w:tmpl w:val="83D6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9"/>
  </w:num>
  <w:num w:numId="2" w16cid:durableId="468130978">
    <w:abstractNumId w:val="19"/>
  </w:num>
  <w:num w:numId="3" w16cid:durableId="421995105">
    <w:abstractNumId w:val="44"/>
  </w:num>
  <w:num w:numId="4" w16cid:durableId="1373917371">
    <w:abstractNumId w:val="7"/>
  </w:num>
  <w:num w:numId="5" w16cid:durableId="1747654956">
    <w:abstractNumId w:val="20"/>
  </w:num>
  <w:num w:numId="6" w16cid:durableId="218370554">
    <w:abstractNumId w:val="3"/>
  </w:num>
  <w:num w:numId="7" w16cid:durableId="1530265638">
    <w:abstractNumId w:val="9"/>
  </w:num>
  <w:num w:numId="8" w16cid:durableId="840268661">
    <w:abstractNumId w:val="23"/>
  </w:num>
  <w:num w:numId="9" w16cid:durableId="1361858310">
    <w:abstractNumId w:val="35"/>
  </w:num>
  <w:num w:numId="10" w16cid:durableId="255753875">
    <w:abstractNumId w:val="28"/>
  </w:num>
  <w:num w:numId="11" w16cid:durableId="1360816649">
    <w:abstractNumId w:val="43"/>
  </w:num>
  <w:num w:numId="12" w16cid:durableId="244464615">
    <w:abstractNumId w:val="14"/>
  </w:num>
  <w:num w:numId="13" w16cid:durableId="13697642">
    <w:abstractNumId w:val="30"/>
  </w:num>
  <w:num w:numId="14" w16cid:durableId="927814656">
    <w:abstractNumId w:val="36"/>
  </w:num>
  <w:num w:numId="15" w16cid:durableId="1742824336">
    <w:abstractNumId w:val="24"/>
  </w:num>
  <w:num w:numId="16" w16cid:durableId="1522547813">
    <w:abstractNumId w:val="5"/>
  </w:num>
  <w:num w:numId="17" w16cid:durableId="965819232">
    <w:abstractNumId w:val="33"/>
  </w:num>
  <w:num w:numId="18" w16cid:durableId="878474337">
    <w:abstractNumId w:val="6"/>
  </w:num>
  <w:num w:numId="19" w16cid:durableId="1349483354">
    <w:abstractNumId w:val="15"/>
  </w:num>
  <w:num w:numId="20" w16cid:durableId="1640113736">
    <w:abstractNumId w:val="17"/>
  </w:num>
  <w:num w:numId="21" w16cid:durableId="716706699">
    <w:abstractNumId w:val="42"/>
  </w:num>
  <w:num w:numId="22" w16cid:durableId="786195203">
    <w:abstractNumId w:val="0"/>
  </w:num>
  <w:num w:numId="23" w16cid:durableId="429013747">
    <w:abstractNumId w:val="38"/>
  </w:num>
  <w:num w:numId="24" w16cid:durableId="1246454507">
    <w:abstractNumId w:val="34"/>
  </w:num>
  <w:num w:numId="25" w16cid:durableId="1208183918">
    <w:abstractNumId w:val="26"/>
  </w:num>
  <w:num w:numId="26" w16cid:durableId="101387544">
    <w:abstractNumId w:val="21"/>
  </w:num>
  <w:num w:numId="27" w16cid:durableId="554850978">
    <w:abstractNumId w:val="13"/>
  </w:num>
  <w:num w:numId="28" w16cid:durableId="1509101510">
    <w:abstractNumId w:val="45"/>
  </w:num>
  <w:num w:numId="29" w16cid:durableId="2057655444">
    <w:abstractNumId w:val="29"/>
  </w:num>
  <w:num w:numId="30" w16cid:durableId="1720518359">
    <w:abstractNumId w:val="47"/>
  </w:num>
  <w:num w:numId="31" w16cid:durableId="985474249">
    <w:abstractNumId w:val="1"/>
  </w:num>
  <w:num w:numId="32" w16cid:durableId="2123961243">
    <w:abstractNumId w:val="12"/>
  </w:num>
  <w:num w:numId="33" w16cid:durableId="1558316639">
    <w:abstractNumId w:val="46"/>
  </w:num>
  <w:num w:numId="34" w16cid:durableId="1755013109">
    <w:abstractNumId w:val="31"/>
  </w:num>
  <w:num w:numId="35" w16cid:durableId="705329785">
    <w:abstractNumId w:val="25"/>
  </w:num>
  <w:num w:numId="36" w16cid:durableId="996693334">
    <w:abstractNumId w:val="18"/>
  </w:num>
  <w:num w:numId="37" w16cid:durableId="108282618">
    <w:abstractNumId w:val="8"/>
  </w:num>
  <w:num w:numId="38" w16cid:durableId="972755155">
    <w:abstractNumId w:val="22"/>
  </w:num>
  <w:num w:numId="39" w16cid:durableId="1450472256">
    <w:abstractNumId w:val="41"/>
  </w:num>
  <w:num w:numId="40" w16cid:durableId="123739486">
    <w:abstractNumId w:val="10"/>
  </w:num>
  <w:num w:numId="41" w16cid:durableId="582104270">
    <w:abstractNumId w:val="16"/>
  </w:num>
  <w:num w:numId="42" w16cid:durableId="1676808386">
    <w:abstractNumId w:val="11"/>
  </w:num>
  <w:num w:numId="43" w16cid:durableId="1339573878">
    <w:abstractNumId w:val="40"/>
  </w:num>
  <w:num w:numId="44" w16cid:durableId="404306185">
    <w:abstractNumId w:val="37"/>
  </w:num>
  <w:num w:numId="45" w16cid:durableId="1678387395">
    <w:abstractNumId w:val="2"/>
  </w:num>
  <w:num w:numId="46" w16cid:durableId="221061665">
    <w:abstractNumId w:val="27"/>
  </w:num>
  <w:num w:numId="47" w16cid:durableId="1316959468">
    <w:abstractNumId w:val="4"/>
  </w:num>
  <w:num w:numId="48" w16cid:durableId="73578041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CC1"/>
    <w:rsid w:val="00003F6D"/>
    <w:rsid w:val="000109CE"/>
    <w:rsid w:val="00010A3A"/>
    <w:rsid w:val="00014918"/>
    <w:rsid w:val="00020799"/>
    <w:rsid w:val="00020F4B"/>
    <w:rsid w:val="00023C0E"/>
    <w:rsid w:val="00024404"/>
    <w:rsid w:val="0003025F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7203D"/>
    <w:rsid w:val="00082F9C"/>
    <w:rsid w:val="00083FD9"/>
    <w:rsid w:val="0008627B"/>
    <w:rsid w:val="00087892"/>
    <w:rsid w:val="000901B5"/>
    <w:rsid w:val="00090500"/>
    <w:rsid w:val="00091959"/>
    <w:rsid w:val="00091D32"/>
    <w:rsid w:val="000A52CF"/>
    <w:rsid w:val="000A7D71"/>
    <w:rsid w:val="000B1A2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30DE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136F"/>
    <w:rsid w:val="00184502"/>
    <w:rsid w:val="00185F61"/>
    <w:rsid w:val="00187BF6"/>
    <w:rsid w:val="001908EB"/>
    <w:rsid w:val="001A0360"/>
    <w:rsid w:val="001A53AD"/>
    <w:rsid w:val="001A65BB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45E0E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34C6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5A64"/>
    <w:rsid w:val="00341DB6"/>
    <w:rsid w:val="00343612"/>
    <w:rsid w:val="00345EA3"/>
    <w:rsid w:val="00355704"/>
    <w:rsid w:val="003631F3"/>
    <w:rsid w:val="003643CE"/>
    <w:rsid w:val="00365F10"/>
    <w:rsid w:val="0036648D"/>
    <w:rsid w:val="00371E81"/>
    <w:rsid w:val="00381963"/>
    <w:rsid w:val="00382425"/>
    <w:rsid w:val="0038282E"/>
    <w:rsid w:val="0039595F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C527D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24A2"/>
    <w:rsid w:val="00433BFF"/>
    <w:rsid w:val="004361AD"/>
    <w:rsid w:val="00436220"/>
    <w:rsid w:val="00442474"/>
    <w:rsid w:val="00444138"/>
    <w:rsid w:val="004452A4"/>
    <w:rsid w:val="00450227"/>
    <w:rsid w:val="00476E1A"/>
    <w:rsid w:val="0048706C"/>
    <w:rsid w:val="00487501"/>
    <w:rsid w:val="00490253"/>
    <w:rsid w:val="004945CF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1C92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3FB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176A"/>
    <w:rsid w:val="0061384A"/>
    <w:rsid w:val="00614765"/>
    <w:rsid w:val="0062115E"/>
    <w:rsid w:val="0062265A"/>
    <w:rsid w:val="00623609"/>
    <w:rsid w:val="00627B7C"/>
    <w:rsid w:val="00631C1D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5146"/>
    <w:rsid w:val="006772C6"/>
    <w:rsid w:val="00680798"/>
    <w:rsid w:val="00686222"/>
    <w:rsid w:val="006A404F"/>
    <w:rsid w:val="006A52E5"/>
    <w:rsid w:val="006A72A3"/>
    <w:rsid w:val="006B0250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87F83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D52B7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3FA8"/>
    <w:rsid w:val="0083719C"/>
    <w:rsid w:val="008435B6"/>
    <w:rsid w:val="00844C40"/>
    <w:rsid w:val="008456DC"/>
    <w:rsid w:val="00857F27"/>
    <w:rsid w:val="00860FBC"/>
    <w:rsid w:val="00863B39"/>
    <w:rsid w:val="008653CA"/>
    <w:rsid w:val="00865CE8"/>
    <w:rsid w:val="00870984"/>
    <w:rsid w:val="00884D2E"/>
    <w:rsid w:val="00890D11"/>
    <w:rsid w:val="00893664"/>
    <w:rsid w:val="00894EAC"/>
    <w:rsid w:val="00897EEF"/>
    <w:rsid w:val="008A362A"/>
    <w:rsid w:val="008A7EC3"/>
    <w:rsid w:val="008B1576"/>
    <w:rsid w:val="008B539F"/>
    <w:rsid w:val="008B5B3A"/>
    <w:rsid w:val="008B5F7D"/>
    <w:rsid w:val="008C1DC3"/>
    <w:rsid w:val="008C1F88"/>
    <w:rsid w:val="008D0229"/>
    <w:rsid w:val="008D2EA1"/>
    <w:rsid w:val="008D31C8"/>
    <w:rsid w:val="008D61F8"/>
    <w:rsid w:val="008E413C"/>
    <w:rsid w:val="008E72DA"/>
    <w:rsid w:val="00904A37"/>
    <w:rsid w:val="00906657"/>
    <w:rsid w:val="009069FD"/>
    <w:rsid w:val="00913861"/>
    <w:rsid w:val="0091509B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49B8"/>
    <w:rsid w:val="0098556E"/>
    <w:rsid w:val="009902A9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5C91"/>
    <w:rsid w:val="009D7773"/>
    <w:rsid w:val="009E0301"/>
    <w:rsid w:val="009E05ED"/>
    <w:rsid w:val="009E0BF2"/>
    <w:rsid w:val="009E1A04"/>
    <w:rsid w:val="009E2C1C"/>
    <w:rsid w:val="009E7788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4A35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2541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1638"/>
    <w:rsid w:val="00BA431E"/>
    <w:rsid w:val="00BB375A"/>
    <w:rsid w:val="00BC57B2"/>
    <w:rsid w:val="00BD4E5C"/>
    <w:rsid w:val="00BD4FFF"/>
    <w:rsid w:val="00BE140D"/>
    <w:rsid w:val="00BE7787"/>
    <w:rsid w:val="00BF215D"/>
    <w:rsid w:val="00C0709C"/>
    <w:rsid w:val="00C07D1B"/>
    <w:rsid w:val="00C10BFE"/>
    <w:rsid w:val="00C14E52"/>
    <w:rsid w:val="00C17172"/>
    <w:rsid w:val="00C27645"/>
    <w:rsid w:val="00C34783"/>
    <w:rsid w:val="00C3609A"/>
    <w:rsid w:val="00C402BE"/>
    <w:rsid w:val="00C420E6"/>
    <w:rsid w:val="00C50CC4"/>
    <w:rsid w:val="00C539BF"/>
    <w:rsid w:val="00C55A97"/>
    <w:rsid w:val="00C57402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1A1F"/>
    <w:rsid w:val="00CB398A"/>
    <w:rsid w:val="00CB7FB8"/>
    <w:rsid w:val="00CC22EC"/>
    <w:rsid w:val="00CD022F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254"/>
    <w:rsid w:val="00D4678E"/>
    <w:rsid w:val="00D54A6F"/>
    <w:rsid w:val="00D6684F"/>
    <w:rsid w:val="00D6768B"/>
    <w:rsid w:val="00D72720"/>
    <w:rsid w:val="00D7352D"/>
    <w:rsid w:val="00D76EBA"/>
    <w:rsid w:val="00D83B5D"/>
    <w:rsid w:val="00D843CA"/>
    <w:rsid w:val="00D8546D"/>
    <w:rsid w:val="00D9377A"/>
    <w:rsid w:val="00D939A9"/>
    <w:rsid w:val="00DA0A5D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25185"/>
    <w:rsid w:val="00E418B1"/>
    <w:rsid w:val="00E41C33"/>
    <w:rsid w:val="00E469B8"/>
    <w:rsid w:val="00E474B4"/>
    <w:rsid w:val="00E5102F"/>
    <w:rsid w:val="00E55324"/>
    <w:rsid w:val="00E621D4"/>
    <w:rsid w:val="00E67E33"/>
    <w:rsid w:val="00E704C4"/>
    <w:rsid w:val="00E7051F"/>
    <w:rsid w:val="00E72D37"/>
    <w:rsid w:val="00E72E0E"/>
    <w:rsid w:val="00E74397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12"/>
    <w:rsid w:val="00EB3028"/>
    <w:rsid w:val="00EB5FDB"/>
    <w:rsid w:val="00EB63E4"/>
    <w:rsid w:val="00EB6477"/>
    <w:rsid w:val="00EC0BDD"/>
    <w:rsid w:val="00EC19B7"/>
    <w:rsid w:val="00EC2B36"/>
    <w:rsid w:val="00ED628A"/>
    <w:rsid w:val="00EE0944"/>
    <w:rsid w:val="00EE13E4"/>
    <w:rsid w:val="00EE2281"/>
    <w:rsid w:val="00EF0065"/>
    <w:rsid w:val="00EF04FB"/>
    <w:rsid w:val="00EF6705"/>
    <w:rsid w:val="00F0637D"/>
    <w:rsid w:val="00F0782E"/>
    <w:rsid w:val="00F15EF2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5C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937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11-06T12:52:00Z</cp:lastPrinted>
  <dcterms:created xsi:type="dcterms:W3CDTF">2024-12-08T23:06:00Z</dcterms:created>
  <dcterms:modified xsi:type="dcterms:W3CDTF">2024-12-0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